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4320F" w14:textId="43A095D9" w:rsidR="002C64D5" w:rsidRPr="00C373C2" w:rsidRDefault="002C64D5" w:rsidP="00005291">
      <w:pPr>
        <w:spacing w:after="0"/>
        <w:jc w:val="center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 xml:space="preserve">TEST </w:t>
      </w:r>
      <w:proofErr w:type="gramStart"/>
      <w:r w:rsidRPr="00C373C2">
        <w:rPr>
          <w:b/>
          <w:sz w:val="24"/>
          <w:szCs w:val="24"/>
        </w:rPr>
        <w:t>PLAN :</w:t>
      </w:r>
      <w:proofErr w:type="gramEnd"/>
    </w:p>
    <w:p w14:paraId="002DC2CF" w14:textId="1FBD5A2D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5649B6" w:rsidRPr="005649B6">
        <w:rPr>
          <w:rFonts w:eastAsia="Times New Roman"/>
          <w:b/>
          <w:bCs/>
          <w:sz w:val="24"/>
          <w:szCs w:val="24"/>
        </w:rPr>
        <w:t>Amazon_TP_001</w:t>
      </w:r>
    </w:p>
    <w:p w14:paraId="76972F00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0DBC3C60" w14:textId="77777777" w:rsidR="000F0183" w:rsidRDefault="002C64D5" w:rsidP="000F0183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It is system Test Plan for </w:t>
      </w:r>
      <w:r w:rsidR="005649B6">
        <w:rPr>
          <w:rFonts w:eastAsia="Times New Roman"/>
          <w:sz w:val="24"/>
          <w:szCs w:val="24"/>
        </w:rPr>
        <w:t>ecommerce website</w:t>
      </w:r>
      <w:r w:rsidRPr="00C373C2">
        <w:rPr>
          <w:rFonts w:eastAsia="Times New Roman"/>
          <w:sz w:val="24"/>
          <w:szCs w:val="24"/>
        </w:rPr>
        <w:t>, internet web application, provides access to</w:t>
      </w:r>
      <w:r w:rsidR="005649B6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users from </w:t>
      </w:r>
      <w:r w:rsidR="005649B6" w:rsidRPr="00C373C2">
        <w:rPr>
          <w:rFonts w:eastAsia="Times New Roman"/>
          <w:sz w:val="24"/>
          <w:szCs w:val="24"/>
        </w:rPr>
        <w:t>anywhere</w:t>
      </w:r>
      <w:r w:rsidRPr="00C373C2">
        <w:rPr>
          <w:rFonts w:eastAsia="Times New Roman"/>
          <w:sz w:val="24"/>
          <w:szCs w:val="24"/>
        </w:rPr>
        <w:t xml:space="preserve"> in the world. </w:t>
      </w:r>
    </w:p>
    <w:p w14:paraId="133A2867" w14:textId="4FA5880F" w:rsidR="000F0183" w:rsidRPr="000F0183" w:rsidRDefault="002C64D5" w:rsidP="000F0183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0F0183">
        <w:rPr>
          <w:rFonts w:eastAsia="Times New Roman"/>
          <w:sz w:val="24"/>
          <w:szCs w:val="24"/>
        </w:rPr>
        <w:t xml:space="preserve">The purpose of the </w:t>
      </w:r>
      <w:r w:rsidR="0090418D">
        <w:rPr>
          <w:rFonts w:eastAsia="Times New Roman"/>
          <w:sz w:val="24"/>
          <w:szCs w:val="24"/>
        </w:rPr>
        <w:t xml:space="preserve">Application </w:t>
      </w:r>
      <w:r w:rsidRPr="000F0183">
        <w:rPr>
          <w:rFonts w:eastAsia="Times New Roman"/>
          <w:sz w:val="24"/>
          <w:szCs w:val="24"/>
        </w:rPr>
        <w:t>is</w:t>
      </w:r>
      <w:r w:rsidR="000F0183">
        <w:rPr>
          <w:rFonts w:eastAsia="Times New Roman"/>
          <w:sz w:val="24"/>
          <w:szCs w:val="24"/>
        </w:rPr>
        <w:t xml:space="preserve"> that the</w:t>
      </w:r>
      <w:r w:rsidR="000F0183" w:rsidRPr="000F0183">
        <w:rPr>
          <w:rFonts w:eastAsia="Times New Roman"/>
          <w:sz w:val="24"/>
          <w:szCs w:val="24"/>
        </w:rPr>
        <w:t xml:space="preserve"> user is</w:t>
      </w:r>
      <w:r w:rsidR="000F0183">
        <w:rPr>
          <w:rFonts w:eastAsia="Times New Roman"/>
          <w:sz w:val="24"/>
          <w:szCs w:val="24"/>
        </w:rPr>
        <w:t xml:space="preserve"> </w:t>
      </w:r>
      <w:r w:rsidR="00957E81">
        <w:rPr>
          <w:rFonts w:eastAsia="Times New Roman"/>
          <w:sz w:val="24"/>
          <w:szCs w:val="24"/>
        </w:rPr>
        <w:t>able</w:t>
      </w:r>
      <w:r w:rsidR="00957E81" w:rsidRPr="000F0183">
        <w:rPr>
          <w:rFonts w:eastAsia="Times New Roman"/>
          <w:sz w:val="24"/>
          <w:szCs w:val="24"/>
        </w:rPr>
        <w:t xml:space="preserve"> to</w:t>
      </w:r>
      <w:r w:rsidR="000F0183" w:rsidRPr="000F0183">
        <w:rPr>
          <w:rFonts w:ascii="Montserrat" w:hAnsi="Montserrat"/>
          <w:sz w:val="21"/>
          <w:szCs w:val="21"/>
          <w:shd w:val="clear" w:color="auto" w:fill="FFFFFF"/>
        </w:rPr>
        <w:t xml:space="preserve"> searching a product and order as per </w:t>
      </w:r>
      <w:r w:rsidR="000F0183">
        <w:rPr>
          <w:rFonts w:ascii="Montserrat" w:hAnsi="Montserrat"/>
          <w:sz w:val="21"/>
          <w:szCs w:val="21"/>
          <w:shd w:val="clear" w:color="auto" w:fill="FFFFFF"/>
        </w:rPr>
        <w:t xml:space="preserve">their </w:t>
      </w:r>
      <w:r w:rsidR="000F0183" w:rsidRPr="000F0183">
        <w:rPr>
          <w:rFonts w:ascii="Montserrat" w:hAnsi="Montserrat"/>
          <w:sz w:val="21"/>
          <w:szCs w:val="21"/>
          <w:shd w:val="clear" w:color="auto" w:fill="FFFFFF"/>
        </w:rPr>
        <w:t>wish list. </w:t>
      </w:r>
    </w:p>
    <w:p w14:paraId="0994E4C2" w14:textId="067D22C9" w:rsidR="002C64D5" w:rsidRPr="000F0183" w:rsidRDefault="0090418D" w:rsidP="000F0183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r can order the product from </w:t>
      </w:r>
      <w:r w:rsidR="002C64D5" w:rsidRPr="000F0183">
        <w:rPr>
          <w:rFonts w:eastAsia="Times New Roman"/>
          <w:sz w:val="24"/>
          <w:szCs w:val="24"/>
        </w:rPr>
        <w:t xml:space="preserve">anywhere, without </w:t>
      </w:r>
      <w:r w:rsidR="00957E81" w:rsidRPr="000F0183">
        <w:rPr>
          <w:rFonts w:eastAsia="Times New Roman"/>
          <w:sz w:val="24"/>
          <w:szCs w:val="24"/>
        </w:rPr>
        <w:t xml:space="preserve">visiting </w:t>
      </w:r>
      <w:r w:rsidR="00957E81">
        <w:rPr>
          <w:rFonts w:eastAsia="Times New Roman"/>
          <w:sz w:val="24"/>
          <w:szCs w:val="24"/>
        </w:rPr>
        <w:t>to</w:t>
      </w:r>
      <w:r>
        <w:rPr>
          <w:rFonts w:eastAsia="Times New Roman"/>
          <w:sz w:val="24"/>
          <w:szCs w:val="24"/>
        </w:rPr>
        <w:t xml:space="preserve"> </w:t>
      </w:r>
      <w:r w:rsidR="002C64D5" w:rsidRPr="000F0183">
        <w:rPr>
          <w:rFonts w:eastAsia="Times New Roman"/>
          <w:sz w:val="24"/>
          <w:szCs w:val="24"/>
        </w:rPr>
        <w:t xml:space="preserve">the </w:t>
      </w:r>
      <w:r>
        <w:rPr>
          <w:rFonts w:eastAsia="Times New Roman"/>
          <w:sz w:val="24"/>
          <w:szCs w:val="24"/>
        </w:rPr>
        <w:t>shops</w:t>
      </w:r>
      <w:r w:rsidR="002C64D5" w:rsidRPr="000F0183">
        <w:rPr>
          <w:rFonts w:eastAsia="Times New Roman"/>
          <w:sz w:val="24"/>
          <w:szCs w:val="24"/>
        </w:rPr>
        <w:t>.</w:t>
      </w:r>
    </w:p>
    <w:p w14:paraId="301893E2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39EE21CA" w14:textId="0C103FB3" w:rsidR="002C64D5" w:rsidRPr="00C373C2" w:rsidRDefault="00FF311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</w:t>
      </w:r>
    </w:p>
    <w:p w14:paraId="7E071145" w14:textId="2218151D" w:rsidR="00FF311C" w:rsidRDefault="00FF311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earch Category</w:t>
      </w:r>
    </w:p>
    <w:p w14:paraId="5279989F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1DE0F138" w14:textId="49DB8F4A" w:rsidR="002C64D5" w:rsidRPr="00C373C2" w:rsidRDefault="00FF311C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5992A292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6973A1D7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1414970A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74F31D9E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2DC41F13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57E8EC4D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1DBE1BFE" w14:textId="77777777"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2144A6D5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26FBE56B" w14:textId="46C48A77" w:rsidR="008C6E75" w:rsidRPr="008C6E75" w:rsidRDefault="00FF311C" w:rsidP="008C6E75">
      <w:pPr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 Module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774E0FB0" w14:textId="3CD2E25E" w:rsidR="002C64D5" w:rsidRPr="00C373C2" w:rsidRDefault="00FF311C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nter Username</w:t>
      </w:r>
    </w:p>
    <w:p w14:paraId="08BCD458" w14:textId="21097973" w:rsidR="002C64D5" w:rsidRPr="00C373C2" w:rsidRDefault="00FF311C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nter Password</w:t>
      </w:r>
    </w:p>
    <w:p w14:paraId="4F2ADBC1" w14:textId="381FB588" w:rsidR="002C64D5" w:rsidRPr="00C373C2" w:rsidRDefault="008C6E7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ick Login button</w:t>
      </w:r>
    </w:p>
    <w:p w14:paraId="6088E870" w14:textId="554DE6C5" w:rsidR="002C64D5" w:rsidRPr="008C6E75" w:rsidRDefault="008C6E75" w:rsidP="008C6E7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Forgot password</w:t>
      </w:r>
    </w:p>
    <w:p w14:paraId="0BAA9F95" w14:textId="7AB19923" w:rsidR="002C64D5" w:rsidRPr="00C373C2" w:rsidRDefault="008C6E75" w:rsidP="008C6E75">
      <w:pPr>
        <w:spacing w:after="0"/>
        <w:ind w:left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</w:t>
      </w:r>
      <w:r w:rsidR="002C64D5" w:rsidRPr="00C373C2">
        <w:rPr>
          <w:rFonts w:eastAsia="Times New Roman"/>
          <w:sz w:val="24"/>
          <w:szCs w:val="24"/>
        </w:rPr>
        <w:t xml:space="preserve">b) </w:t>
      </w:r>
      <w:r w:rsidR="007434D8">
        <w:rPr>
          <w:rFonts w:eastAsia="Times New Roman"/>
          <w:sz w:val="24"/>
          <w:szCs w:val="24"/>
        </w:rPr>
        <w:t>Product search category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13E2506B" w14:textId="77777777" w:rsidR="007434D8" w:rsidRDefault="007434D8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 w:rsidRPr="007434D8">
        <w:rPr>
          <w:rFonts w:eastAsia="Times New Roman"/>
          <w:sz w:val="24"/>
          <w:szCs w:val="24"/>
        </w:rPr>
        <w:t>Select Category of product</w:t>
      </w:r>
    </w:p>
    <w:p w14:paraId="46E4DC9C" w14:textId="77777777" w:rsidR="007434D8" w:rsidRDefault="007434D8" w:rsidP="002C64D5">
      <w:pPr>
        <w:numPr>
          <w:ilvl w:val="0"/>
          <w:numId w:val="3"/>
        </w:numPr>
        <w:spacing w:after="0"/>
        <w:ind w:left="1800" w:firstLine="720"/>
        <w:rPr>
          <w:rFonts w:eastAsia="Times New Roman"/>
          <w:sz w:val="24"/>
          <w:szCs w:val="24"/>
        </w:rPr>
      </w:pPr>
      <w:r w:rsidRPr="007434D8">
        <w:rPr>
          <w:rFonts w:eastAsia="Times New Roman"/>
          <w:sz w:val="24"/>
          <w:szCs w:val="24"/>
        </w:rPr>
        <w:t xml:space="preserve">Enter relevant category product </w:t>
      </w:r>
    </w:p>
    <w:p w14:paraId="2ECFE936" w14:textId="6F1C0F0C" w:rsidR="002C64D5" w:rsidRPr="007434D8" w:rsidRDefault="007434D8" w:rsidP="002C64D5">
      <w:pPr>
        <w:numPr>
          <w:ilvl w:val="0"/>
          <w:numId w:val="3"/>
        </w:numPr>
        <w:spacing w:after="0"/>
        <w:ind w:left="1800"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ick magnifier button</w:t>
      </w:r>
    </w:p>
    <w:p w14:paraId="3E1C7BB0" w14:textId="5B3D2930" w:rsidR="007434D8" w:rsidRDefault="007434D8" w:rsidP="007434D8">
      <w:pPr>
        <w:spacing w:after="0"/>
        <w:ind w:left="1800"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4.    </w:t>
      </w:r>
      <w:r w:rsidRPr="007434D8">
        <w:rPr>
          <w:rFonts w:eastAsia="Times New Roman"/>
          <w:sz w:val="24"/>
          <w:szCs w:val="24"/>
        </w:rPr>
        <w:t>Validate the product search results</w:t>
      </w:r>
    </w:p>
    <w:p w14:paraId="62E6CBED" w14:textId="7D276035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94271B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4B2A1DFC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29CD330D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402C3FC8" w14:textId="36C064F9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94271B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94271B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94271B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7C97AF1F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622645CD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150A7F4" w14:textId="77777777" w:rsidR="002C64D5" w:rsidRDefault="002C64D5" w:rsidP="0094271B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94271B">
        <w:rPr>
          <w:rFonts w:eastAsia="Times New Roman"/>
          <w:sz w:val="24"/>
          <w:szCs w:val="24"/>
        </w:rPr>
        <w:t>Readiness of test tab</w:t>
      </w:r>
    </w:p>
    <w:p w14:paraId="3E483DB7" w14:textId="77777777" w:rsidR="002C64D5" w:rsidRDefault="002C64D5" w:rsidP="0094271B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94271B">
        <w:rPr>
          <w:rFonts w:eastAsia="Times New Roman"/>
          <w:sz w:val="24"/>
          <w:szCs w:val="24"/>
        </w:rPr>
        <w:lastRenderedPageBreak/>
        <w:t>Readiness of AUT</w:t>
      </w:r>
    </w:p>
    <w:p w14:paraId="3C152536" w14:textId="77777777" w:rsidR="0094271B" w:rsidRDefault="002C64D5" w:rsidP="0094271B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94271B">
        <w:rPr>
          <w:rFonts w:eastAsia="Times New Roman"/>
          <w:sz w:val="24"/>
          <w:szCs w:val="24"/>
        </w:rPr>
        <w:t>Requirements</w:t>
      </w:r>
    </w:p>
    <w:p w14:paraId="62666C72" w14:textId="77777777" w:rsidR="0094271B" w:rsidRDefault="002C64D5" w:rsidP="0094271B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94271B">
        <w:rPr>
          <w:rFonts w:eastAsia="Times New Roman"/>
          <w:sz w:val="24"/>
          <w:szCs w:val="24"/>
        </w:rPr>
        <w:t>Test case Documents</w:t>
      </w:r>
    </w:p>
    <w:p w14:paraId="13F387D1" w14:textId="77777777" w:rsidR="0094271B" w:rsidRDefault="002C64D5" w:rsidP="0094271B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94271B">
        <w:rPr>
          <w:rFonts w:eastAsia="Times New Roman"/>
          <w:sz w:val="24"/>
          <w:szCs w:val="24"/>
        </w:rPr>
        <w:t>Test data</w:t>
      </w:r>
    </w:p>
    <w:p w14:paraId="561BDA02" w14:textId="6C29A032" w:rsidR="002C64D5" w:rsidRPr="0094271B" w:rsidRDefault="002C64D5" w:rsidP="0094271B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94271B">
        <w:rPr>
          <w:rFonts w:eastAsia="Times New Roman"/>
          <w:sz w:val="24"/>
          <w:szCs w:val="24"/>
        </w:rPr>
        <w:t>Defect Report Template</w:t>
      </w:r>
    </w:p>
    <w:p w14:paraId="3457C49B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62E85752" w14:textId="77777777" w:rsidR="00863165" w:rsidRDefault="002C64D5" w:rsidP="00863165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63165">
        <w:rPr>
          <w:rFonts w:eastAsia="Times New Roman"/>
          <w:sz w:val="24"/>
          <w:szCs w:val="24"/>
        </w:rPr>
        <w:t>All possible test cases executed</w:t>
      </w:r>
    </w:p>
    <w:p w14:paraId="73ED9E06" w14:textId="15E08F5B" w:rsidR="002C64D5" w:rsidRDefault="002C64D5" w:rsidP="00863165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63165">
        <w:rPr>
          <w:rFonts w:eastAsia="Times New Roman"/>
          <w:sz w:val="24"/>
          <w:szCs w:val="24"/>
        </w:rPr>
        <w:t xml:space="preserve">Maximum defect </w:t>
      </w:r>
      <w:proofErr w:type="gramStart"/>
      <w:r w:rsidRPr="00863165">
        <w:rPr>
          <w:rFonts w:eastAsia="Times New Roman"/>
          <w:sz w:val="24"/>
          <w:szCs w:val="24"/>
        </w:rPr>
        <w:t>fixed,</w:t>
      </w:r>
      <w:proofErr w:type="gramEnd"/>
      <w:r w:rsidRPr="00863165">
        <w:rPr>
          <w:rFonts w:eastAsia="Times New Roman"/>
          <w:sz w:val="24"/>
          <w:szCs w:val="24"/>
        </w:rPr>
        <w:t xml:space="preserve"> final regression performed successfully</w:t>
      </w:r>
    </w:p>
    <w:p w14:paraId="7DD44556" w14:textId="77777777" w:rsidR="002C64D5" w:rsidRDefault="002C64D5" w:rsidP="00863165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63165">
        <w:rPr>
          <w:rFonts w:eastAsia="Times New Roman"/>
          <w:sz w:val="24"/>
          <w:szCs w:val="24"/>
        </w:rPr>
        <w:t>Confidence on test process</w:t>
      </w:r>
    </w:p>
    <w:p w14:paraId="5374E981" w14:textId="77777777" w:rsidR="002C64D5" w:rsidRDefault="002C64D5" w:rsidP="00863165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63165">
        <w:rPr>
          <w:rFonts w:eastAsia="Times New Roman"/>
          <w:sz w:val="24"/>
          <w:szCs w:val="24"/>
        </w:rPr>
        <w:t>Time limitations</w:t>
      </w:r>
    </w:p>
    <w:p w14:paraId="472EDE0B" w14:textId="77777777" w:rsidR="002C64D5" w:rsidRPr="00863165" w:rsidRDefault="002C64D5" w:rsidP="00863165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63165">
        <w:rPr>
          <w:rFonts w:eastAsia="Times New Roman"/>
          <w:sz w:val="24"/>
          <w:szCs w:val="24"/>
        </w:rPr>
        <w:t>Budget limitations</w:t>
      </w:r>
    </w:p>
    <w:p w14:paraId="3C787750" w14:textId="4EAAF0C8" w:rsidR="002C2689" w:rsidRPr="002C2689" w:rsidRDefault="002C64D5" w:rsidP="002C2689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</w:p>
    <w:p w14:paraId="1F016D89" w14:textId="77777777" w:rsidR="002C2689" w:rsidRDefault="002C64D5" w:rsidP="002C64D5">
      <w:pPr>
        <w:pStyle w:val="ListParagraph"/>
        <w:numPr>
          <w:ilvl w:val="0"/>
          <w:numId w:val="27"/>
        </w:numPr>
        <w:spacing w:after="0"/>
        <w:rPr>
          <w:rFonts w:eastAsia="Times New Roman"/>
          <w:sz w:val="24"/>
          <w:szCs w:val="24"/>
        </w:rPr>
      </w:pPr>
      <w:r w:rsidRPr="002C2689">
        <w:rPr>
          <w:rFonts w:eastAsia="Times New Roman"/>
          <w:sz w:val="24"/>
          <w:szCs w:val="24"/>
        </w:rPr>
        <w:t>Show –stopper bug found</w:t>
      </w:r>
    </w:p>
    <w:p w14:paraId="03FB3A2D" w14:textId="1DF36F4C" w:rsidR="002C64D5" w:rsidRDefault="002C64D5" w:rsidP="002C64D5">
      <w:pPr>
        <w:pStyle w:val="ListParagraph"/>
        <w:numPr>
          <w:ilvl w:val="0"/>
          <w:numId w:val="27"/>
        </w:numPr>
        <w:spacing w:after="0"/>
        <w:rPr>
          <w:rFonts w:eastAsia="Times New Roman"/>
          <w:sz w:val="24"/>
          <w:szCs w:val="24"/>
        </w:rPr>
      </w:pPr>
      <w:r w:rsidRPr="002C2689">
        <w:rPr>
          <w:rFonts w:eastAsia="Times New Roman"/>
          <w:sz w:val="24"/>
          <w:szCs w:val="24"/>
        </w:rPr>
        <w:t>Supplier issues</w:t>
      </w:r>
    </w:p>
    <w:p w14:paraId="0DCB1EFC" w14:textId="77777777" w:rsidR="002C2689" w:rsidRDefault="002C64D5" w:rsidP="002C64D5">
      <w:pPr>
        <w:pStyle w:val="ListParagraph"/>
        <w:numPr>
          <w:ilvl w:val="0"/>
          <w:numId w:val="27"/>
        </w:numPr>
        <w:spacing w:after="0"/>
        <w:rPr>
          <w:rFonts w:eastAsia="Times New Roman"/>
          <w:sz w:val="24"/>
          <w:szCs w:val="24"/>
        </w:rPr>
      </w:pPr>
      <w:r w:rsidRPr="002C2689">
        <w:rPr>
          <w:rFonts w:eastAsia="Times New Roman"/>
          <w:sz w:val="24"/>
          <w:szCs w:val="24"/>
        </w:rPr>
        <w:t>Vast changes in requirements</w:t>
      </w:r>
    </w:p>
    <w:p w14:paraId="34EC9DA0" w14:textId="0C2F4DDF" w:rsidR="002C64D5" w:rsidRDefault="002C64D5" w:rsidP="002C64D5">
      <w:pPr>
        <w:pStyle w:val="ListParagraph"/>
        <w:numPr>
          <w:ilvl w:val="0"/>
          <w:numId w:val="27"/>
        </w:numPr>
        <w:spacing w:after="0"/>
        <w:rPr>
          <w:rFonts w:eastAsia="Times New Roman"/>
          <w:sz w:val="24"/>
          <w:szCs w:val="24"/>
        </w:rPr>
      </w:pPr>
      <w:r w:rsidRPr="002C2689">
        <w:rPr>
          <w:rFonts w:eastAsia="Times New Roman"/>
          <w:sz w:val="24"/>
          <w:szCs w:val="24"/>
        </w:rPr>
        <w:t>If resolving defects are more</w:t>
      </w:r>
    </w:p>
    <w:p w14:paraId="06506E34" w14:textId="77777777" w:rsidR="00B86D53" w:rsidRPr="002C2689" w:rsidRDefault="00B86D53" w:rsidP="00B86D53">
      <w:pPr>
        <w:pStyle w:val="ListParagraph"/>
        <w:spacing w:after="0"/>
        <w:ind w:left="1440"/>
        <w:rPr>
          <w:rFonts w:eastAsia="Times New Roman"/>
          <w:sz w:val="24"/>
          <w:szCs w:val="24"/>
        </w:rPr>
      </w:pPr>
    </w:p>
    <w:p w14:paraId="7467DA57" w14:textId="14D2F29B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8C6E75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409DE9CB" w14:textId="77777777">
        <w:tc>
          <w:tcPr>
            <w:tcW w:w="715" w:type="dxa"/>
          </w:tcPr>
          <w:p w14:paraId="4F3025EE" w14:textId="77777777" w:rsidR="002C64D5" w:rsidRPr="00C373C2" w:rsidRDefault="002C64D5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052BEBB7" w14:textId="77777777" w:rsidR="002C64D5" w:rsidRPr="00C373C2" w:rsidRDefault="002C64D5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00FE6D34" w14:textId="77777777" w:rsidR="002C64D5" w:rsidRPr="00C373C2" w:rsidRDefault="002C64D5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BB00D54" w14:textId="77777777" w:rsidR="002C64D5" w:rsidRPr="00C373C2" w:rsidRDefault="002C64D5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6BFC1426" w14:textId="77777777" w:rsidR="002C64D5" w:rsidRPr="00C373C2" w:rsidRDefault="002C64D5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742853" w:rsidRPr="00C373C2" w14:paraId="5BF55543" w14:textId="77777777">
        <w:tc>
          <w:tcPr>
            <w:tcW w:w="715" w:type="dxa"/>
          </w:tcPr>
          <w:p w14:paraId="051EF17C" w14:textId="77777777" w:rsidR="00742853" w:rsidRPr="00C373C2" w:rsidRDefault="00742853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  <w:vMerge w:val="restart"/>
          </w:tcPr>
          <w:p w14:paraId="0F22C245" w14:textId="0841CECF" w:rsidR="00742853" w:rsidRPr="00C373C2" w:rsidRDefault="00742853" w:rsidP="0074285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arthikeyan K</w:t>
            </w:r>
          </w:p>
        </w:tc>
        <w:tc>
          <w:tcPr>
            <w:tcW w:w="1652" w:type="dxa"/>
          </w:tcPr>
          <w:p w14:paraId="43838897" w14:textId="77777777" w:rsidR="00742853" w:rsidRPr="00C373C2" w:rsidRDefault="00742853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281BD330" w14:textId="77777777" w:rsidR="00742853" w:rsidRPr="00C373C2" w:rsidRDefault="00742853" w:rsidP="009B43BB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E81931B" w14:textId="77777777" w:rsidR="00742853" w:rsidRPr="00C373C2" w:rsidRDefault="00742853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742853" w:rsidRPr="00C373C2" w14:paraId="599EB638" w14:textId="77777777">
        <w:tc>
          <w:tcPr>
            <w:tcW w:w="715" w:type="dxa"/>
          </w:tcPr>
          <w:p w14:paraId="6DD4DF1A" w14:textId="77777777" w:rsidR="00742853" w:rsidRPr="00C373C2" w:rsidRDefault="00742853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  <w:vMerge/>
          </w:tcPr>
          <w:p w14:paraId="1A7FDAA3" w14:textId="3363385F" w:rsidR="00742853" w:rsidRPr="00C373C2" w:rsidRDefault="00742853" w:rsidP="00984203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652" w:type="dxa"/>
          </w:tcPr>
          <w:p w14:paraId="35F37229" w14:textId="77777777" w:rsidR="00742853" w:rsidRPr="00C373C2" w:rsidRDefault="00742853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576F6BA8" w14:textId="77777777" w:rsidR="00742853" w:rsidRPr="00C373C2" w:rsidRDefault="00742853" w:rsidP="009B43BB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6881E0EC" w14:textId="77777777" w:rsidR="00742853" w:rsidRPr="00C373C2" w:rsidRDefault="00742853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742853" w:rsidRPr="00C373C2" w14:paraId="3D43AEAA" w14:textId="77777777">
        <w:tc>
          <w:tcPr>
            <w:tcW w:w="715" w:type="dxa"/>
          </w:tcPr>
          <w:p w14:paraId="38C15F2E" w14:textId="77777777" w:rsidR="00742853" w:rsidRPr="00C373C2" w:rsidRDefault="00742853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  <w:vMerge/>
          </w:tcPr>
          <w:p w14:paraId="6D6D4392" w14:textId="0DE1A653" w:rsidR="00742853" w:rsidRPr="00C373C2" w:rsidRDefault="00742853" w:rsidP="00984203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652" w:type="dxa"/>
          </w:tcPr>
          <w:p w14:paraId="13C62C68" w14:textId="77777777" w:rsidR="00742853" w:rsidRPr="00C373C2" w:rsidRDefault="00742853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34A248B4" w14:textId="21D29A82" w:rsidR="00742853" w:rsidRPr="00C373C2" w:rsidRDefault="00742853" w:rsidP="009B43BB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 xml:space="preserve">execution, defect reporting and tracking for </w:t>
            </w:r>
            <w:r>
              <w:rPr>
                <w:rFonts w:eastAsia="Times New Roman"/>
                <w:sz w:val="24"/>
                <w:szCs w:val="24"/>
              </w:rPr>
              <w:t>logi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module</w:t>
            </w:r>
          </w:p>
        </w:tc>
        <w:tc>
          <w:tcPr>
            <w:tcW w:w="1237" w:type="dxa"/>
          </w:tcPr>
          <w:p w14:paraId="50CC00B3" w14:textId="77777777" w:rsidR="00742853" w:rsidRPr="00C373C2" w:rsidRDefault="00742853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742853" w:rsidRPr="00C373C2" w14:paraId="652B4DA1" w14:textId="77777777">
        <w:tc>
          <w:tcPr>
            <w:tcW w:w="715" w:type="dxa"/>
          </w:tcPr>
          <w:p w14:paraId="68908F37" w14:textId="77777777" w:rsidR="00742853" w:rsidRPr="00C373C2" w:rsidRDefault="00742853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  <w:vMerge/>
          </w:tcPr>
          <w:p w14:paraId="0CD31A8F" w14:textId="2F4FBA02" w:rsidR="00742853" w:rsidRPr="00C373C2" w:rsidRDefault="00742853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652" w:type="dxa"/>
          </w:tcPr>
          <w:p w14:paraId="19AE90CE" w14:textId="77777777" w:rsidR="00742853" w:rsidRPr="00C373C2" w:rsidRDefault="00742853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58F5F2CB" w14:textId="2655ABAA" w:rsidR="00742853" w:rsidRPr="00C373C2" w:rsidRDefault="00742853" w:rsidP="009B43BB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 xml:space="preserve">execution, defect reporting and tracking for </w:t>
            </w:r>
            <w:r>
              <w:rPr>
                <w:rFonts w:eastAsia="Times New Roman"/>
                <w:sz w:val="24"/>
                <w:szCs w:val="24"/>
              </w:rPr>
              <w:t xml:space="preserve">Search category </w:t>
            </w:r>
            <w:r w:rsidRPr="00C373C2">
              <w:rPr>
                <w:rFonts w:eastAsia="Times New Roman"/>
                <w:sz w:val="24"/>
                <w:szCs w:val="24"/>
              </w:rPr>
              <w:t>module</w:t>
            </w:r>
          </w:p>
        </w:tc>
        <w:tc>
          <w:tcPr>
            <w:tcW w:w="1237" w:type="dxa"/>
          </w:tcPr>
          <w:p w14:paraId="6E704C48" w14:textId="77777777" w:rsidR="00742853" w:rsidRPr="00C373C2" w:rsidRDefault="00742853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2DF5CE7C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49FF37FF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49B717D9" w14:textId="77777777">
        <w:tc>
          <w:tcPr>
            <w:tcW w:w="650" w:type="dxa"/>
          </w:tcPr>
          <w:p w14:paraId="5F142061" w14:textId="77777777" w:rsidR="002C64D5" w:rsidRPr="00C373C2" w:rsidRDefault="002C64D5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222B14EA" w14:textId="77777777" w:rsidR="002C64D5" w:rsidRPr="00C373C2" w:rsidRDefault="002C64D5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69CE0928" w14:textId="77777777" w:rsidR="002C64D5" w:rsidRPr="00C373C2" w:rsidRDefault="002C64D5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20422D8F" w14:textId="77777777" w:rsidR="002C64D5" w:rsidRPr="00C373C2" w:rsidRDefault="002C64D5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25DA7B40" w14:textId="77777777" w:rsidR="002C64D5" w:rsidRPr="00C373C2" w:rsidRDefault="002C64D5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225FFD28" w14:textId="77777777">
        <w:tc>
          <w:tcPr>
            <w:tcW w:w="650" w:type="dxa"/>
          </w:tcPr>
          <w:p w14:paraId="101AB242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6B3539F5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73FD5DBE" w14:textId="06E9564B" w:rsidR="002C64D5" w:rsidRPr="00C373C2" w:rsidRDefault="00257BED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A023809" w14:textId="55568B9D" w:rsidR="002C64D5" w:rsidRPr="00C373C2" w:rsidRDefault="006166E3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9</w:t>
            </w:r>
            <w:r w:rsidRPr="006166E3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&amp;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257BED"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>j</w:t>
            </w:r>
            <w:r w:rsidR="009F7171"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222C8E68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9B40890" w14:textId="77777777">
        <w:tc>
          <w:tcPr>
            <w:tcW w:w="650" w:type="dxa"/>
          </w:tcPr>
          <w:p w14:paraId="72216023" w14:textId="57C6B9CF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05720645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26739BF" w14:textId="5CCC64E5" w:rsidR="002C64D5" w:rsidRPr="00C373C2" w:rsidRDefault="00257BED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D1EFC19" w14:textId="6EAE91DE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="006166E3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6166E3">
              <w:rPr>
                <w:rFonts w:eastAsia="Times New Roman"/>
                <w:sz w:val="24"/>
                <w:szCs w:val="24"/>
                <w:vertAlign w:val="superscript"/>
              </w:rPr>
              <w:t xml:space="preserve"> &amp;</w:t>
            </w:r>
            <w:r w:rsidR="00EE0274">
              <w:rPr>
                <w:rFonts w:eastAsia="Times New Roman"/>
                <w:sz w:val="24"/>
                <w:szCs w:val="24"/>
              </w:rPr>
              <w:t xml:space="preserve"> 12</w:t>
            </w:r>
            <w:r w:rsidR="00EE0274" w:rsidRPr="00EE0274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EE0274">
              <w:rPr>
                <w:rFonts w:eastAsia="Times New Roman"/>
                <w:sz w:val="24"/>
                <w:szCs w:val="24"/>
              </w:rPr>
              <w:t xml:space="preserve"> </w:t>
            </w:r>
            <w:r w:rsidR="00EE0274">
              <w:rPr>
                <w:rFonts w:eastAsia="Times New Roman"/>
                <w:sz w:val="24"/>
                <w:szCs w:val="24"/>
              </w:rPr>
              <w:t>Jan</w:t>
            </w:r>
            <w:r w:rsidR="00EE0274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38BA2F44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D5EBB40" w14:textId="77777777">
        <w:tc>
          <w:tcPr>
            <w:tcW w:w="650" w:type="dxa"/>
          </w:tcPr>
          <w:p w14:paraId="3A2F5C57" w14:textId="27EADBD4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45F64973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146CA46F" w14:textId="10AE31F0" w:rsidR="002C64D5" w:rsidRPr="00C373C2" w:rsidRDefault="00257BED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6ED0021" w14:textId="79466895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E0274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&amp; 14</w:t>
            </w:r>
            <w:r w:rsidRPr="00EE0274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6D2AC89A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95DDE1E" w14:textId="77777777">
        <w:tc>
          <w:tcPr>
            <w:tcW w:w="650" w:type="dxa"/>
          </w:tcPr>
          <w:p w14:paraId="1E1DFB9A" w14:textId="38EF079D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7F4A0FAB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57481353" w14:textId="4C5E2FEA" w:rsidR="002C64D5" w:rsidRPr="00C373C2" w:rsidRDefault="00257BED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31A28E7" w14:textId="6F93485E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E0274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&amp; 16</w:t>
            </w:r>
            <w:r w:rsidRPr="00EE0274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1D9FDFEA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38B9C90" w14:textId="77777777">
        <w:tc>
          <w:tcPr>
            <w:tcW w:w="650" w:type="dxa"/>
          </w:tcPr>
          <w:p w14:paraId="1F913CC7" w14:textId="3F4C66C7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21D54FBF" w14:textId="1220C133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VerifyingTestEnvironment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Setup</w:t>
            </w:r>
          </w:p>
        </w:tc>
        <w:tc>
          <w:tcPr>
            <w:tcW w:w="751" w:type="dxa"/>
          </w:tcPr>
          <w:p w14:paraId="0F6127BC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D3E0681" w14:textId="2B7744C8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EE0274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6F8C46F8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DF127B5" w14:textId="77777777">
        <w:tc>
          <w:tcPr>
            <w:tcW w:w="650" w:type="dxa"/>
          </w:tcPr>
          <w:p w14:paraId="4E0245E9" w14:textId="08CC9503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lastRenderedPageBreak/>
              <w:t>6</w:t>
            </w:r>
          </w:p>
        </w:tc>
        <w:tc>
          <w:tcPr>
            <w:tcW w:w="3397" w:type="dxa"/>
          </w:tcPr>
          <w:p w14:paraId="4840D063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79875082" w14:textId="6A715AA9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72896AB" w14:textId="1C383420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EE0274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&amp; 19</w:t>
            </w:r>
            <w:r w:rsidRPr="00EE0274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4B28F94F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41C2239" w14:textId="77777777">
        <w:tc>
          <w:tcPr>
            <w:tcW w:w="650" w:type="dxa"/>
          </w:tcPr>
          <w:p w14:paraId="278D4D0E" w14:textId="7E0A0864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72D1E720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99CBD0B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D0D4A1B" w14:textId="1F3C1D54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EE0274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1E0B211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0C378CF" w14:textId="77777777">
        <w:tc>
          <w:tcPr>
            <w:tcW w:w="650" w:type="dxa"/>
          </w:tcPr>
          <w:p w14:paraId="3E7D5697" w14:textId="738A0904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696FAB0E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7C022DDF" w14:textId="61948E8D" w:rsidR="002C64D5" w:rsidRPr="00C373C2" w:rsidRDefault="00257BED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AA6B287" w14:textId="6F8B68AE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th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681BE23F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71A3ECE" w14:textId="77777777">
        <w:tc>
          <w:tcPr>
            <w:tcW w:w="650" w:type="dxa"/>
          </w:tcPr>
          <w:p w14:paraId="35FE6295" w14:textId="13DEEFD3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7B18CF9B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01E17994" w14:textId="1092CA8E" w:rsidR="002C64D5" w:rsidRPr="00C373C2" w:rsidRDefault="00257BED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201D771" w14:textId="7467B98E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2th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5BB2D821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1D674F9" w14:textId="77777777">
        <w:tc>
          <w:tcPr>
            <w:tcW w:w="650" w:type="dxa"/>
          </w:tcPr>
          <w:p w14:paraId="44E8565A" w14:textId="0F447B21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  <w:r w:rsidR="00EE0274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3397" w:type="dxa"/>
          </w:tcPr>
          <w:p w14:paraId="20459BBB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29741107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4BE06F1" w14:textId="4846F1A3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3th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691D3DBD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8C4A29D" w14:textId="77777777">
        <w:tc>
          <w:tcPr>
            <w:tcW w:w="650" w:type="dxa"/>
          </w:tcPr>
          <w:p w14:paraId="3B522ADB" w14:textId="61AA131B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  <w:r w:rsidR="00EE0274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5A42E873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3DC7C43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C97F32D" w14:textId="011E46AD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EE0274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7C58E135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BC8A38A" w14:textId="77777777">
        <w:tc>
          <w:tcPr>
            <w:tcW w:w="650" w:type="dxa"/>
          </w:tcPr>
          <w:p w14:paraId="2A9F64B0" w14:textId="5F1E7F3B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  <w:r w:rsidR="00EE0274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3FE66CF5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05EED59D" w14:textId="13881B04" w:rsidR="002C64D5" w:rsidRPr="00C373C2" w:rsidRDefault="00257BED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6859D03" w14:textId="0F8E79C4" w:rsidR="002C64D5" w:rsidRPr="00C373C2" w:rsidRDefault="00257BED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257BED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EE53FAD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C3D3F9D" w14:textId="77777777">
        <w:tc>
          <w:tcPr>
            <w:tcW w:w="650" w:type="dxa"/>
          </w:tcPr>
          <w:p w14:paraId="154CCD55" w14:textId="67101E04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3E6E03E1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1D97ABF4" w14:textId="27AC3834" w:rsidR="002C64D5" w:rsidRPr="00C373C2" w:rsidRDefault="00257BED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EAC619E" w14:textId="7D1CC92D" w:rsidR="002C64D5" w:rsidRPr="00C373C2" w:rsidRDefault="00257BED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257BED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&amp; 27</w:t>
            </w:r>
            <w:r w:rsidRPr="00257BED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1629CA29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C455635" w14:textId="77777777">
        <w:tc>
          <w:tcPr>
            <w:tcW w:w="650" w:type="dxa"/>
          </w:tcPr>
          <w:p w14:paraId="34BE5722" w14:textId="3D0C9FAB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52178D0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02485A6" w14:textId="2C5E478F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1 </w:t>
            </w:r>
          </w:p>
        </w:tc>
        <w:tc>
          <w:tcPr>
            <w:tcW w:w="3466" w:type="dxa"/>
          </w:tcPr>
          <w:p w14:paraId="44281316" w14:textId="6F6C43F1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="00257BED">
              <w:rPr>
                <w:rFonts w:eastAsia="Times New Roman"/>
                <w:sz w:val="24"/>
                <w:szCs w:val="24"/>
              </w:rPr>
              <w:t>8</w:t>
            </w:r>
            <w:r w:rsidR="00257BED" w:rsidRPr="00257BED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57BED">
              <w:rPr>
                <w:rFonts w:eastAsia="Times New Roman"/>
                <w:sz w:val="24"/>
                <w:szCs w:val="24"/>
              </w:rPr>
              <w:t xml:space="preserve"> </w:t>
            </w:r>
            <w:r w:rsidR="00257BED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0710E7B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104D230" w14:textId="77777777">
        <w:tc>
          <w:tcPr>
            <w:tcW w:w="650" w:type="dxa"/>
          </w:tcPr>
          <w:p w14:paraId="2B08FAB5" w14:textId="61E18DD7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1286C839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57BBFDB6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62010223" w14:textId="6E96652F" w:rsidR="002C64D5" w:rsidRPr="00C373C2" w:rsidRDefault="00257BED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9</w:t>
            </w:r>
            <w:r w:rsidRPr="00257BED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,3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BBBDC71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676EE8" w14:textId="77777777">
        <w:tc>
          <w:tcPr>
            <w:tcW w:w="650" w:type="dxa"/>
          </w:tcPr>
          <w:p w14:paraId="41004DEF" w14:textId="1C882B69" w:rsidR="002C64D5" w:rsidRPr="00C373C2" w:rsidRDefault="00EE0274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43BAA324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6A116355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81CAA1E" w14:textId="2A7F5D2C" w:rsidR="002C64D5" w:rsidRPr="00C373C2" w:rsidRDefault="00742853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1</w:t>
            </w:r>
            <w:r w:rsidRPr="00742853">
              <w:rPr>
                <w:rFonts w:eastAsia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3EB70C80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E167D0C" w14:textId="77777777"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0FC7E2C5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025355E5" w14:textId="01F16066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program on </w:t>
      </w:r>
      <w:r w:rsidR="008C6E75">
        <w:rPr>
          <w:rFonts w:eastAsia="Times New Roman"/>
          <w:sz w:val="24"/>
          <w:szCs w:val="24"/>
        </w:rPr>
        <w:t>ecommerce</w:t>
      </w:r>
      <w:r w:rsidRPr="00C373C2">
        <w:rPr>
          <w:rFonts w:eastAsia="Times New Roman"/>
          <w:sz w:val="24"/>
          <w:szCs w:val="24"/>
        </w:rPr>
        <w:t xml:space="preserve"> Domain</w:t>
      </w:r>
    </w:p>
    <w:p w14:paraId="5212D9C1" w14:textId="1C28848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st Automation Training Using </w:t>
      </w:r>
      <w:proofErr w:type="spellStart"/>
      <w:r w:rsidR="008C6E75">
        <w:rPr>
          <w:rFonts w:eastAsia="Times New Roman"/>
          <w:sz w:val="24"/>
          <w:szCs w:val="24"/>
        </w:rPr>
        <w:t>Kat</w:t>
      </w:r>
      <w:r w:rsidR="00A02C0A">
        <w:rPr>
          <w:rFonts w:eastAsia="Times New Roman"/>
          <w:sz w:val="24"/>
          <w:szCs w:val="24"/>
        </w:rPr>
        <w:t>a</w:t>
      </w:r>
      <w:r w:rsidR="008C6E75">
        <w:rPr>
          <w:rFonts w:eastAsia="Times New Roman"/>
          <w:sz w:val="24"/>
          <w:szCs w:val="24"/>
        </w:rPr>
        <w:t>lon</w:t>
      </w:r>
      <w:proofErr w:type="spellEnd"/>
      <w:r w:rsidR="008C6E75">
        <w:rPr>
          <w:rFonts w:eastAsia="Times New Roman"/>
          <w:sz w:val="24"/>
          <w:szCs w:val="24"/>
        </w:rPr>
        <w:t xml:space="preserve"> studio T</w:t>
      </w:r>
      <w:r w:rsidRPr="00C373C2">
        <w:rPr>
          <w:rFonts w:eastAsia="Times New Roman"/>
          <w:sz w:val="24"/>
          <w:szCs w:val="24"/>
        </w:rPr>
        <w:t>ool</w:t>
      </w:r>
    </w:p>
    <w:p w14:paraId="3838975C" w14:textId="7F0310FF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proofErr w:type="gramStart"/>
      <w:r w:rsidR="008C6E75" w:rsidRPr="00C373C2">
        <w:rPr>
          <w:rFonts w:eastAsia="Times New Roman"/>
          <w:b/>
          <w:sz w:val="24"/>
          <w:szCs w:val="24"/>
        </w:rPr>
        <w:t>Mitigations</w:t>
      </w:r>
      <w:r w:rsidR="00A02C0A">
        <w:rPr>
          <w:rFonts w:eastAsia="Times New Roman"/>
          <w:b/>
          <w:sz w:val="24"/>
          <w:szCs w:val="24"/>
        </w:rPr>
        <w:t xml:space="preserve"> :</w:t>
      </w:r>
      <w:proofErr w:type="gramEnd"/>
      <w:r w:rsidR="00A02C0A">
        <w:rPr>
          <w:rFonts w:eastAsia="Times New Roman"/>
          <w:b/>
          <w:sz w:val="24"/>
          <w:szCs w:val="24"/>
        </w:rPr>
        <w:t xml:space="preserve"> NA</w:t>
      </w:r>
    </w:p>
    <w:p w14:paraId="211F339E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450BE8B3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002A47AD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710C67F3" w14:textId="22136E33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Windows </w:t>
      </w:r>
      <w:r w:rsidR="00A02C0A">
        <w:rPr>
          <w:rFonts w:eastAsia="Times New Roman"/>
          <w:sz w:val="24"/>
          <w:szCs w:val="24"/>
        </w:rPr>
        <w:t>10</w:t>
      </w:r>
    </w:p>
    <w:p w14:paraId="03FCC6A6" w14:textId="1D1DD2B1" w:rsidR="002C64D5" w:rsidRPr="00C373C2" w:rsidRDefault="00A02C0A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proofErr w:type="spellStart"/>
      <w:r w:rsidRPr="00A02C0A">
        <w:rPr>
          <w:rFonts w:eastAsia="Times New Roman"/>
          <w:sz w:val="24"/>
          <w:szCs w:val="24"/>
        </w:rPr>
        <w:t>Katalon</w:t>
      </w:r>
      <w:proofErr w:type="spellEnd"/>
      <w:r w:rsidRPr="00A02C0A">
        <w:rPr>
          <w:rFonts w:eastAsia="Times New Roman"/>
          <w:sz w:val="24"/>
          <w:szCs w:val="24"/>
        </w:rPr>
        <w:t xml:space="preserve"> Studio v9</w:t>
      </w:r>
    </w:p>
    <w:p w14:paraId="135D896D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Ms</w:t>
      </w:r>
      <w:proofErr w:type="spellEnd"/>
      <w:r w:rsidRPr="00C373C2">
        <w:rPr>
          <w:rFonts w:eastAsia="Times New Roman"/>
          <w:sz w:val="24"/>
          <w:szCs w:val="24"/>
        </w:rPr>
        <w:t>-Office</w:t>
      </w:r>
    </w:p>
    <w:p w14:paraId="066DDA24" w14:textId="64169D33" w:rsidR="002C64D5" w:rsidRDefault="00A02C0A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GitHub</w:t>
      </w:r>
    </w:p>
    <w:p w14:paraId="6A5D78FA" w14:textId="5239C140" w:rsidR="00A02C0A" w:rsidRPr="00C373C2" w:rsidRDefault="00A02C0A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Jenkins</w:t>
      </w:r>
    </w:p>
    <w:p w14:paraId="0E2DDADD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103202CA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69A1C331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7DCA1766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4CF093C6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4461E62D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7AC81E9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6A4B7E2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6D3431AD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0662B5EF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15F2F" w14:textId="77777777">
        <w:trPr>
          <w:jc w:val="center"/>
        </w:trPr>
        <w:tc>
          <w:tcPr>
            <w:tcW w:w="650" w:type="dxa"/>
          </w:tcPr>
          <w:p w14:paraId="13EA3D83" w14:textId="77777777" w:rsidR="002C64D5" w:rsidRPr="00C373C2" w:rsidRDefault="002C64D5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1C467A19" w14:textId="77777777" w:rsidR="002C64D5" w:rsidRPr="00C373C2" w:rsidRDefault="002C64D5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6C6CAB3" w14:textId="77777777" w:rsidR="002C64D5" w:rsidRPr="00C373C2" w:rsidRDefault="002C64D5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235B2905" w14:textId="77777777" w:rsidR="002C64D5" w:rsidRPr="00C373C2" w:rsidRDefault="002C64D5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0F04723D" w14:textId="77777777">
        <w:trPr>
          <w:jc w:val="center"/>
        </w:trPr>
        <w:tc>
          <w:tcPr>
            <w:tcW w:w="650" w:type="dxa"/>
          </w:tcPr>
          <w:p w14:paraId="15ED7B06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2954CDA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44B21F76" w14:textId="0CB78421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006DCAA9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5145CF0" w14:textId="77777777">
        <w:trPr>
          <w:jc w:val="center"/>
        </w:trPr>
        <w:tc>
          <w:tcPr>
            <w:tcW w:w="650" w:type="dxa"/>
          </w:tcPr>
          <w:p w14:paraId="389F5485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537A46CC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14FAE56A" w14:textId="43187008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(Quality analyst)</w:t>
            </w:r>
          </w:p>
        </w:tc>
        <w:tc>
          <w:tcPr>
            <w:tcW w:w="2288" w:type="dxa"/>
          </w:tcPr>
          <w:p w14:paraId="783FDD29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9E61350" w14:textId="77777777">
        <w:trPr>
          <w:jc w:val="center"/>
        </w:trPr>
        <w:tc>
          <w:tcPr>
            <w:tcW w:w="650" w:type="dxa"/>
          </w:tcPr>
          <w:p w14:paraId="393E4485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2728" w:type="dxa"/>
          </w:tcPr>
          <w:p w14:paraId="24D77A49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97AFF6F" w14:textId="3E09BA44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(Project Manager)</w:t>
            </w:r>
          </w:p>
        </w:tc>
        <w:tc>
          <w:tcPr>
            <w:tcW w:w="2288" w:type="dxa"/>
          </w:tcPr>
          <w:p w14:paraId="7EA63903" w14:textId="77777777" w:rsidR="002C64D5" w:rsidRPr="00C373C2" w:rsidRDefault="002C64D5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40B4FF3B" w14:textId="77777777" w:rsidR="00F969D4" w:rsidRDefault="00F969D4"/>
    <w:sectPr w:rsidR="00F969D4" w:rsidSect="00CC1C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45560"/>
    <w:multiLevelType w:val="hybridMultilevel"/>
    <w:tmpl w:val="16A049C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5741A8"/>
    <w:multiLevelType w:val="hybridMultilevel"/>
    <w:tmpl w:val="F508BD42"/>
    <w:lvl w:ilvl="0" w:tplc="E12CF376">
      <w:start w:val="1"/>
      <w:numFmt w:val="bullet"/>
      <w:lvlText w:val="•"/>
      <w:lvlJc w:val="left"/>
      <w:pPr>
        <w:ind w:left="1800" w:hanging="360"/>
      </w:pPr>
      <w:rPr>
        <w:rFonts w:ascii="Times New Roman" w:hAnsi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D1E7058"/>
    <w:multiLevelType w:val="hybridMultilevel"/>
    <w:tmpl w:val="7B060AEE"/>
    <w:lvl w:ilvl="0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3A7DEA"/>
    <w:multiLevelType w:val="hybridMultilevel"/>
    <w:tmpl w:val="B1E66082"/>
    <w:lvl w:ilvl="0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6D237E"/>
    <w:multiLevelType w:val="hybridMultilevel"/>
    <w:tmpl w:val="A0C06390"/>
    <w:lvl w:ilvl="0" w:tplc="E12CF376">
      <w:start w:val="1"/>
      <w:numFmt w:val="bullet"/>
      <w:lvlText w:val="•"/>
      <w:lvlJc w:val="left"/>
      <w:pPr>
        <w:ind w:left="1800" w:hanging="360"/>
      </w:pPr>
      <w:rPr>
        <w:rFonts w:ascii="Times New Roman" w:hAnsi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AC062E2"/>
    <w:multiLevelType w:val="hybridMultilevel"/>
    <w:tmpl w:val="A772512A"/>
    <w:lvl w:ilvl="0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1712481">
    <w:abstractNumId w:val="24"/>
  </w:num>
  <w:num w:numId="2" w16cid:durableId="644626011">
    <w:abstractNumId w:val="21"/>
  </w:num>
  <w:num w:numId="3" w16cid:durableId="1551381244">
    <w:abstractNumId w:val="1"/>
  </w:num>
  <w:num w:numId="4" w16cid:durableId="551618181">
    <w:abstractNumId w:val="19"/>
  </w:num>
  <w:num w:numId="5" w16cid:durableId="752314942">
    <w:abstractNumId w:val="26"/>
  </w:num>
  <w:num w:numId="6" w16cid:durableId="2041663270">
    <w:abstractNumId w:val="15"/>
  </w:num>
  <w:num w:numId="7" w16cid:durableId="2054037218">
    <w:abstractNumId w:val="2"/>
  </w:num>
  <w:num w:numId="8" w16cid:durableId="2080595830">
    <w:abstractNumId w:val="17"/>
  </w:num>
  <w:num w:numId="9" w16cid:durableId="1680083804">
    <w:abstractNumId w:val="0"/>
  </w:num>
  <w:num w:numId="10" w16cid:durableId="1947536293">
    <w:abstractNumId w:val="12"/>
  </w:num>
  <w:num w:numId="11" w16cid:durableId="1268193071">
    <w:abstractNumId w:val="11"/>
  </w:num>
  <w:num w:numId="12" w16cid:durableId="501697498">
    <w:abstractNumId w:val="22"/>
  </w:num>
  <w:num w:numId="13" w16cid:durableId="401147774">
    <w:abstractNumId w:val="10"/>
  </w:num>
  <w:num w:numId="14" w16cid:durableId="1538473621">
    <w:abstractNumId w:val="3"/>
  </w:num>
  <w:num w:numId="15" w16cid:durableId="193353539">
    <w:abstractNumId w:val="9"/>
  </w:num>
  <w:num w:numId="16" w16cid:durableId="1304963406">
    <w:abstractNumId w:val="4"/>
  </w:num>
  <w:num w:numId="17" w16cid:durableId="388457199">
    <w:abstractNumId w:val="18"/>
  </w:num>
  <w:num w:numId="18" w16cid:durableId="161508810">
    <w:abstractNumId w:val="23"/>
  </w:num>
  <w:num w:numId="19" w16cid:durableId="23137106">
    <w:abstractNumId w:val="8"/>
  </w:num>
  <w:num w:numId="20" w16cid:durableId="378939308">
    <w:abstractNumId w:val="5"/>
  </w:num>
  <w:num w:numId="21" w16cid:durableId="1070543260">
    <w:abstractNumId w:val="6"/>
  </w:num>
  <w:num w:numId="22" w16cid:durableId="1807238259">
    <w:abstractNumId w:val="7"/>
  </w:num>
  <w:num w:numId="23" w16cid:durableId="1449817304">
    <w:abstractNumId w:val="16"/>
  </w:num>
  <w:num w:numId="24" w16cid:durableId="1777360181">
    <w:abstractNumId w:val="25"/>
  </w:num>
  <w:num w:numId="25" w16cid:durableId="777914536">
    <w:abstractNumId w:val="13"/>
  </w:num>
  <w:num w:numId="26" w16cid:durableId="1269191147">
    <w:abstractNumId w:val="20"/>
  </w:num>
  <w:num w:numId="27" w16cid:durableId="45255539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5291"/>
    <w:rsid w:val="00006A4A"/>
    <w:rsid w:val="000F0183"/>
    <w:rsid w:val="00257BED"/>
    <w:rsid w:val="002C2689"/>
    <w:rsid w:val="002C64D5"/>
    <w:rsid w:val="00332CCF"/>
    <w:rsid w:val="003435F0"/>
    <w:rsid w:val="00354355"/>
    <w:rsid w:val="00371A77"/>
    <w:rsid w:val="0055725F"/>
    <w:rsid w:val="005649B6"/>
    <w:rsid w:val="006166E3"/>
    <w:rsid w:val="00694817"/>
    <w:rsid w:val="006C1BDE"/>
    <w:rsid w:val="00742853"/>
    <w:rsid w:val="007434D8"/>
    <w:rsid w:val="00792755"/>
    <w:rsid w:val="00863165"/>
    <w:rsid w:val="008C6E75"/>
    <w:rsid w:val="0090418D"/>
    <w:rsid w:val="0094271B"/>
    <w:rsid w:val="00957E81"/>
    <w:rsid w:val="009B43BB"/>
    <w:rsid w:val="009F7171"/>
    <w:rsid w:val="00A02C0A"/>
    <w:rsid w:val="00B01635"/>
    <w:rsid w:val="00B86D53"/>
    <w:rsid w:val="00BD68B8"/>
    <w:rsid w:val="00CC1C39"/>
    <w:rsid w:val="00E90917"/>
    <w:rsid w:val="00EB1C3B"/>
    <w:rsid w:val="00EE0274"/>
    <w:rsid w:val="00F74069"/>
    <w:rsid w:val="00F969D4"/>
    <w:rsid w:val="00FB1139"/>
    <w:rsid w:val="00FF31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AC9FA"/>
  <w15:docId w15:val="{29EC67D5-74B7-43D6-B519-FD876CB2E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27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4</Pages>
  <Words>485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athaBalaram</dc:creator>
  <cp:keywords/>
  <dc:description/>
  <cp:lastModifiedBy>sitharthan velayutham</cp:lastModifiedBy>
  <cp:revision>23</cp:revision>
  <dcterms:created xsi:type="dcterms:W3CDTF">2023-12-08T12:17:00Z</dcterms:created>
  <dcterms:modified xsi:type="dcterms:W3CDTF">2024-01-31T17:46:00Z</dcterms:modified>
</cp:coreProperties>
</file>